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0F500" w14:textId="77777777" w:rsidR="00025B7D" w:rsidRPr="00874C1B" w:rsidRDefault="00025B7D" w:rsidP="00025B7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20" w:line="240" w:lineRule="exact"/>
        <w:jc w:val="both"/>
        <w:rPr>
          <w:rFonts w:asciiTheme="minorBidi" w:hAnsiTheme="minorBidi" w:cstheme="minorBidi"/>
          <w:b/>
          <w:bCs/>
          <w:sz w:val="22"/>
          <w:szCs w:val="22"/>
          <w:u w:color="000000"/>
          <w:lang w:val="ru-RU"/>
        </w:rPr>
      </w:pPr>
    </w:p>
    <w:p w14:paraId="52A37A27" w14:textId="77777777" w:rsidR="00025B7D" w:rsidRPr="00874C1B" w:rsidRDefault="00025B7D" w:rsidP="00025B7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20" w:line="240" w:lineRule="exact"/>
        <w:jc w:val="both"/>
        <w:rPr>
          <w:rFonts w:asciiTheme="minorBidi" w:hAnsiTheme="minorBidi" w:cstheme="minorBidi"/>
          <w:b/>
          <w:bCs/>
          <w:sz w:val="22"/>
          <w:szCs w:val="22"/>
          <w:u w:color="000000"/>
          <w:lang w:val="ru-RU"/>
        </w:rPr>
      </w:pPr>
    </w:p>
    <w:p w14:paraId="54230AB2" w14:textId="0E4785D3" w:rsidR="00025B7D" w:rsidRPr="00874C1B" w:rsidRDefault="00025B7D" w:rsidP="00025B7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20" w:line="240" w:lineRule="exact"/>
        <w:jc w:val="both"/>
        <w:rPr>
          <w:rFonts w:asciiTheme="minorBidi" w:hAnsiTheme="minorBidi" w:cstheme="minorBidi"/>
          <w:b/>
          <w:bCs/>
          <w:sz w:val="22"/>
          <w:szCs w:val="22"/>
          <w:u w:color="000000"/>
          <w:lang w:val="ru-RU"/>
        </w:rPr>
      </w:pPr>
      <w:r w:rsidRPr="00874C1B">
        <w:rPr>
          <w:rFonts w:asciiTheme="minorBidi" w:hAnsiTheme="minorBidi" w:cstheme="minorBidi"/>
          <w:b/>
          <w:bCs/>
          <w:noProof/>
          <w:sz w:val="22"/>
          <w:szCs w:val="22"/>
          <w:u w:color="000000"/>
          <w:lang w:val="ru-RU"/>
        </w:rPr>
        <w:drawing>
          <wp:anchor distT="0" distB="0" distL="114300" distR="114300" simplePos="0" relativeHeight="251658240" behindDoc="0" locked="0" layoutInCell="1" allowOverlap="1" wp14:anchorId="68E5B82E" wp14:editId="6D7B6CFC">
            <wp:simplePos x="0" y="0"/>
            <wp:positionH relativeFrom="column">
              <wp:posOffset>0</wp:posOffset>
            </wp:positionH>
            <wp:positionV relativeFrom="paragraph">
              <wp:posOffset>-409575</wp:posOffset>
            </wp:positionV>
            <wp:extent cx="1571844" cy="533474"/>
            <wp:effectExtent l="0" t="0" r="9525" b="0"/>
            <wp:wrapSquare wrapText="bothSides"/>
            <wp:docPr id="1255479519" name="Picture 2" descr="A black and red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479519" name="Picture 2" descr="A black and red text on a white background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530DE4" w14:textId="77777777" w:rsidR="00025B7D" w:rsidRPr="00874C1B" w:rsidRDefault="00025B7D" w:rsidP="00025B7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20" w:line="240" w:lineRule="exact"/>
        <w:jc w:val="both"/>
        <w:rPr>
          <w:rFonts w:asciiTheme="minorBidi" w:hAnsiTheme="minorBidi" w:cstheme="minorBidi"/>
          <w:b/>
          <w:bCs/>
          <w:sz w:val="22"/>
          <w:szCs w:val="22"/>
          <w:u w:color="000000"/>
          <w:lang w:val="ru-RU"/>
        </w:rPr>
      </w:pPr>
    </w:p>
    <w:p w14:paraId="20CD8B02" w14:textId="3310FE54" w:rsidR="00D95A12" w:rsidRPr="00874C1B" w:rsidRDefault="00D95A12" w:rsidP="00025B7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20" w:line="240" w:lineRule="exact"/>
        <w:jc w:val="center"/>
        <w:rPr>
          <w:rFonts w:asciiTheme="minorBidi" w:hAnsiTheme="minorBidi" w:cstheme="minorBidi"/>
          <w:b/>
          <w:bCs/>
          <w:sz w:val="22"/>
          <w:szCs w:val="22"/>
          <w:u w:color="000000"/>
          <w:lang w:val="ru-RU"/>
        </w:rPr>
      </w:pPr>
      <w:r w:rsidRPr="00874C1B">
        <w:rPr>
          <w:rFonts w:asciiTheme="minorBidi" w:hAnsiTheme="minorBidi" w:cstheme="minorBidi"/>
          <w:b/>
          <w:bCs/>
          <w:sz w:val="22"/>
          <w:szCs w:val="22"/>
          <w:u w:color="000000"/>
          <w:lang w:val="ru-RU"/>
        </w:rPr>
        <w:t>ТЕХНИЧЕСКОЕ ЗАДАНИЕ</w:t>
      </w:r>
    </w:p>
    <w:p w14:paraId="0B5960E3" w14:textId="77777777" w:rsidR="004E62B3" w:rsidRPr="00874C1B" w:rsidRDefault="004E62B3" w:rsidP="00025B7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20" w:line="240" w:lineRule="exact"/>
        <w:jc w:val="center"/>
        <w:rPr>
          <w:rFonts w:asciiTheme="minorBidi" w:hAnsiTheme="minorBidi" w:cstheme="minorBidi"/>
          <w:b/>
          <w:bCs/>
          <w:sz w:val="22"/>
          <w:szCs w:val="22"/>
          <w:u w:color="000000"/>
          <w:lang w:val="ru-RU"/>
        </w:rPr>
      </w:pPr>
    </w:p>
    <w:p w14:paraId="1E3BBAC1" w14:textId="61A12EFA" w:rsidR="001D049D" w:rsidRPr="00874C1B" w:rsidRDefault="004C0A8F" w:rsidP="00025B7D">
      <w:pPr>
        <w:pStyle w:val="MediumGrid1-Accent21"/>
        <w:spacing w:before="120" w:after="120"/>
        <w:ind w:left="0"/>
        <w:contextualSpacing w:val="0"/>
        <w:jc w:val="center"/>
        <w:rPr>
          <w:rFonts w:asciiTheme="minorBidi" w:hAnsiTheme="minorBidi" w:cstheme="minorBidi"/>
          <w:b/>
          <w:bCs/>
          <w:sz w:val="22"/>
          <w:szCs w:val="22"/>
          <w:u w:color="000000"/>
          <w:lang w:val="ru-RU"/>
        </w:rPr>
      </w:pPr>
      <w:r w:rsidRPr="00874C1B">
        <w:rPr>
          <w:rFonts w:asciiTheme="minorBidi" w:hAnsiTheme="minorBidi" w:cstheme="minorBidi"/>
          <w:b/>
          <w:bCs/>
          <w:sz w:val="22"/>
          <w:szCs w:val="22"/>
          <w:u w:color="000000"/>
          <w:lang w:val="ru-RU"/>
        </w:rPr>
        <w:t>Требуется м</w:t>
      </w:r>
      <w:r w:rsidR="00D95A12" w:rsidRPr="00874C1B">
        <w:rPr>
          <w:rFonts w:asciiTheme="minorBidi" w:hAnsiTheme="minorBidi" w:cstheme="minorBidi"/>
          <w:b/>
          <w:bCs/>
          <w:sz w:val="22"/>
          <w:szCs w:val="22"/>
          <w:u w:color="000000"/>
          <w:lang w:val="ru-RU"/>
        </w:rPr>
        <w:t>естны</w:t>
      </w:r>
      <w:r w:rsidRPr="00874C1B">
        <w:rPr>
          <w:rFonts w:asciiTheme="minorBidi" w:hAnsiTheme="minorBidi" w:cstheme="minorBidi"/>
          <w:b/>
          <w:bCs/>
          <w:sz w:val="22"/>
          <w:szCs w:val="22"/>
          <w:u w:color="000000"/>
          <w:lang w:val="ru-RU"/>
        </w:rPr>
        <w:t>й</w:t>
      </w:r>
      <w:r w:rsidR="00D95A12" w:rsidRPr="00874C1B">
        <w:rPr>
          <w:rFonts w:asciiTheme="minorBidi" w:hAnsiTheme="minorBidi" w:cstheme="minorBidi"/>
          <w:b/>
          <w:bCs/>
          <w:sz w:val="22"/>
          <w:szCs w:val="22"/>
          <w:u w:color="000000"/>
          <w:lang w:val="ru-RU"/>
        </w:rPr>
        <w:t xml:space="preserve"> </w:t>
      </w:r>
      <w:r w:rsidR="00464674" w:rsidRPr="00874C1B">
        <w:rPr>
          <w:rFonts w:asciiTheme="minorBidi" w:hAnsiTheme="minorBidi" w:cstheme="minorBidi"/>
          <w:b/>
          <w:bCs/>
          <w:sz w:val="22"/>
          <w:szCs w:val="22"/>
          <w:u w:color="000000"/>
          <w:lang w:val="ru-RU"/>
        </w:rPr>
        <w:t xml:space="preserve">журналист/редактор </w:t>
      </w:r>
      <w:r w:rsidR="001D049D" w:rsidRPr="00874C1B">
        <w:rPr>
          <w:rFonts w:asciiTheme="minorBidi" w:eastAsia="Times New Roman" w:hAnsiTheme="minorBidi" w:cstheme="minorBidi"/>
          <w:b/>
          <w:bCs/>
          <w:sz w:val="22"/>
          <w:szCs w:val="22"/>
          <w:lang w:val="ru-RU"/>
        </w:rPr>
        <w:t>для создания статей на веб-сайте Jardam.kg.</w:t>
      </w:r>
    </w:p>
    <w:p w14:paraId="70B5C630" w14:textId="77777777" w:rsidR="007827D0" w:rsidRPr="00874C1B" w:rsidRDefault="007827D0" w:rsidP="00025B7D">
      <w:pPr>
        <w:pStyle w:val="MediumGrid1-Accent21"/>
        <w:spacing w:before="120" w:after="120"/>
        <w:ind w:left="0"/>
        <w:contextualSpacing w:val="0"/>
        <w:jc w:val="both"/>
        <w:rPr>
          <w:rFonts w:asciiTheme="minorBidi" w:hAnsiTheme="minorBidi" w:cstheme="minorBidi"/>
          <w:b/>
          <w:bCs/>
          <w:sz w:val="22"/>
          <w:szCs w:val="22"/>
          <w:u w:color="000000"/>
          <w:lang w:val="ru-RU"/>
        </w:rPr>
      </w:pPr>
    </w:p>
    <w:p w14:paraId="308CDB95" w14:textId="7F9420A8" w:rsidR="00D95A12" w:rsidRPr="00874C1B" w:rsidRDefault="00D95A12" w:rsidP="00025B7D">
      <w:pPr>
        <w:pStyle w:val="MediumGrid1-Accent21"/>
        <w:spacing w:before="120" w:after="120"/>
        <w:ind w:left="0"/>
        <w:contextualSpacing w:val="0"/>
        <w:jc w:val="both"/>
        <w:rPr>
          <w:rFonts w:asciiTheme="minorBidi" w:hAnsiTheme="minorBidi" w:cstheme="minorBidi"/>
          <w:b/>
          <w:bCs/>
          <w:sz w:val="22"/>
          <w:szCs w:val="22"/>
          <w:u w:color="000000"/>
          <w:lang w:val="ru-RU"/>
        </w:rPr>
      </w:pPr>
      <w:r w:rsidRPr="00874C1B">
        <w:rPr>
          <w:rFonts w:asciiTheme="minorBidi" w:hAnsiTheme="minorBidi" w:cstheme="minorBidi"/>
          <w:b/>
          <w:bCs/>
          <w:sz w:val="22"/>
          <w:szCs w:val="22"/>
          <w:u w:color="000000"/>
          <w:lang w:val="ru-RU"/>
        </w:rPr>
        <w:t xml:space="preserve">Общая информация: </w:t>
      </w:r>
    </w:p>
    <w:p w14:paraId="7A591654" w14:textId="4411B1D5" w:rsidR="00C8079E" w:rsidRPr="00874C1B" w:rsidRDefault="00D95A12" w:rsidP="00025B7D">
      <w:pPr>
        <w:jc w:val="both"/>
        <w:rPr>
          <w:rFonts w:asciiTheme="minorBidi" w:hAnsiTheme="minorBidi" w:cstheme="minorBidi"/>
          <w:sz w:val="22"/>
          <w:szCs w:val="22"/>
          <w:u w:color="000000"/>
          <w:lang w:val="ru-RU"/>
        </w:rPr>
      </w:pPr>
      <w:r w:rsidRPr="00874C1B">
        <w:rPr>
          <w:rFonts w:asciiTheme="minorBidi" w:hAnsiTheme="minorBidi" w:cstheme="minorBidi"/>
          <w:sz w:val="22"/>
          <w:szCs w:val="22"/>
          <w:u w:color="000000"/>
          <w:lang w:val="ru-RU"/>
        </w:rPr>
        <w:t>Проект USAID "</w:t>
      </w:r>
      <w:proofErr w:type="spellStart"/>
      <w:r w:rsidRPr="00874C1B">
        <w:rPr>
          <w:rFonts w:asciiTheme="minorBidi" w:hAnsiTheme="minorBidi" w:cstheme="minorBidi"/>
          <w:sz w:val="22"/>
          <w:szCs w:val="22"/>
          <w:u w:color="000000"/>
          <w:lang w:val="ru-RU"/>
        </w:rPr>
        <w:t>Укук-Булагы</w:t>
      </w:r>
      <w:proofErr w:type="spellEnd"/>
      <w:r w:rsidRPr="00874C1B">
        <w:rPr>
          <w:rFonts w:asciiTheme="minorBidi" w:hAnsiTheme="minorBidi" w:cstheme="minorBidi"/>
          <w:sz w:val="22"/>
          <w:szCs w:val="22"/>
          <w:u w:color="000000"/>
          <w:lang w:val="ru-RU"/>
        </w:rPr>
        <w:t xml:space="preserve">" (УБ) направлен на укрепление независимости судебной власти, повышение эффективности и качества юридических услуг, развитие сотрудничества между судебными органами, </w:t>
      </w:r>
      <w:r w:rsidR="00090B5E" w:rsidRPr="00874C1B">
        <w:rPr>
          <w:rFonts w:asciiTheme="minorBidi" w:hAnsiTheme="minorBidi" w:cstheme="minorBidi"/>
          <w:sz w:val="22"/>
          <w:szCs w:val="22"/>
          <w:u w:color="000000"/>
          <w:lang w:val="ru-RU"/>
        </w:rPr>
        <w:t>другими</w:t>
      </w:r>
      <w:r w:rsidRPr="00874C1B">
        <w:rPr>
          <w:rFonts w:asciiTheme="minorBidi" w:hAnsiTheme="minorBidi" w:cstheme="minorBidi"/>
          <w:sz w:val="22"/>
          <w:szCs w:val="22"/>
          <w:u w:color="000000"/>
          <w:lang w:val="ru-RU"/>
        </w:rPr>
        <w:t xml:space="preserve"> организациями </w:t>
      </w:r>
      <w:r w:rsidR="00090B5E" w:rsidRPr="00874C1B">
        <w:rPr>
          <w:rFonts w:asciiTheme="minorBidi" w:hAnsiTheme="minorBidi" w:cstheme="minorBidi"/>
          <w:sz w:val="22"/>
          <w:szCs w:val="22"/>
          <w:u w:color="000000"/>
          <w:lang w:val="ru-RU"/>
        </w:rPr>
        <w:t xml:space="preserve">правосудия </w:t>
      </w:r>
      <w:r w:rsidRPr="00874C1B">
        <w:rPr>
          <w:rFonts w:asciiTheme="minorBidi" w:hAnsiTheme="minorBidi" w:cstheme="minorBidi"/>
          <w:sz w:val="22"/>
          <w:szCs w:val="22"/>
          <w:u w:color="000000"/>
          <w:lang w:val="ru-RU"/>
        </w:rPr>
        <w:t xml:space="preserve">и общественностью, а также на содействие прозрачному управлению в Кыргызстане. </w:t>
      </w:r>
    </w:p>
    <w:p w14:paraId="46A28B2B" w14:textId="17A3A60E" w:rsidR="00D95A12" w:rsidRPr="00874C1B" w:rsidRDefault="00A54D18" w:rsidP="00025B7D">
      <w:pPr>
        <w:jc w:val="both"/>
        <w:rPr>
          <w:rFonts w:asciiTheme="minorBidi" w:hAnsiTheme="minorBidi" w:cstheme="minorBidi"/>
          <w:sz w:val="22"/>
          <w:szCs w:val="22"/>
          <w:u w:color="000000"/>
          <w:lang w:val="ru-RU"/>
        </w:rPr>
      </w:pPr>
      <w:r w:rsidRPr="00874C1B">
        <w:rPr>
          <w:rFonts w:asciiTheme="minorBidi" w:hAnsiTheme="minorBidi" w:cstheme="minorBidi"/>
          <w:sz w:val="22"/>
          <w:szCs w:val="22"/>
          <w:u w:color="000000"/>
          <w:lang w:val="ru-RU"/>
        </w:rPr>
        <w:t>В рамках сотрудничества со Службой Юридической Помощи при Министерстве юстиции Кыргызской Республики</w:t>
      </w:r>
      <w:r w:rsidR="00C8079E" w:rsidRPr="00874C1B">
        <w:rPr>
          <w:rFonts w:asciiTheme="minorBidi" w:hAnsiTheme="minorBidi" w:cstheme="minorBidi"/>
          <w:sz w:val="22"/>
          <w:szCs w:val="22"/>
          <w:u w:color="000000"/>
          <w:lang w:val="ru-RU"/>
        </w:rPr>
        <w:t xml:space="preserve"> проект УБ подходит к завершению разработки веб-сайта Jardam.kg. Этот сайт будет включать раздел часто задаваемых вопросов, предоставляющий информацию </w:t>
      </w:r>
      <w:r w:rsidR="00090B5E" w:rsidRPr="00874C1B">
        <w:rPr>
          <w:rFonts w:asciiTheme="minorBidi" w:hAnsiTheme="minorBidi" w:cstheme="minorBidi"/>
          <w:sz w:val="22"/>
          <w:szCs w:val="22"/>
          <w:u w:color="000000"/>
          <w:lang w:val="ru-RU"/>
        </w:rPr>
        <w:t xml:space="preserve">гражданам </w:t>
      </w:r>
      <w:r w:rsidR="00C8079E" w:rsidRPr="00874C1B">
        <w:rPr>
          <w:rFonts w:asciiTheme="minorBidi" w:hAnsiTheme="minorBidi" w:cstheme="minorBidi"/>
          <w:sz w:val="22"/>
          <w:szCs w:val="22"/>
          <w:u w:color="000000"/>
          <w:lang w:val="ru-RU"/>
        </w:rPr>
        <w:t>о юридической помощи. В данный момент ведется поиск журналиста/редактора для разработки контента в формате "вопрос-ответ", который будет понят</w:t>
      </w:r>
      <w:r w:rsidR="00090B5E" w:rsidRPr="00874C1B">
        <w:rPr>
          <w:rFonts w:asciiTheme="minorBidi" w:hAnsiTheme="minorBidi" w:cstheme="minorBidi"/>
          <w:sz w:val="22"/>
          <w:szCs w:val="22"/>
          <w:u w:color="000000"/>
          <w:lang w:val="ru-RU"/>
        </w:rPr>
        <w:t xml:space="preserve">ным и доступным всем гражданам, в том числе и </w:t>
      </w:r>
      <w:r w:rsidR="00C8079E" w:rsidRPr="00874C1B">
        <w:rPr>
          <w:rFonts w:asciiTheme="minorBidi" w:hAnsiTheme="minorBidi" w:cstheme="minorBidi"/>
          <w:sz w:val="22"/>
          <w:szCs w:val="22"/>
          <w:u w:color="000000"/>
          <w:lang w:val="ru-RU"/>
        </w:rPr>
        <w:t>подросткам.</w:t>
      </w:r>
    </w:p>
    <w:p w14:paraId="6483B0C6" w14:textId="77777777" w:rsidR="00C8079E" w:rsidRPr="00874C1B" w:rsidRDefault="00C8079E" w:rsidP="00025B7D">
      <w:pPr>
        <w:jc w:val="both"/>
        <w:rPr>
          <w:rFonts w:asciiTheme="minorBidi" w:hAnsiTheme="minorBidi" w:cstheme="minorBidi"/>
          <w:sz w:val="22"/>
          <w:szCs w:val="22"/>
          <w:u w:color="000000"/>
          <w:lang w:val="ru-RU"/>
        </w:rPr>
      </w:pPr>
    </w:p>
    <w:p w14:paraId="6C4B286F" w14:textId="58B58455" w:rsidR="00D95A12" w:rsidRPr="00874C1B" w:rsidRDefault="00D95A12" w:rsidP="00025B7D">
      <w:pPr>
        <w:jc w:val="both"/>
        <w:rPr>
          <w:rFonts w:asciiTheme="minorBidi" w:eastAsia="Times New Roman" w:hAnsiTheme="minorBidi" w:cstheme="minorBidi"/>
          <w:b/>
          <w:bCs/>
          <w:sz w:val="22"/>
          <w:szCs w:val="22"/>
          <w:lang w:val="ru-RU"/>
        </w:rPr>
      </w:pPr>
      <w:r w:rsidRPr="00874C1B">
        <w:rPr>
          <w:rFonts w:asciiTheme="minorBidi" w:eastAsia="Times New Roman" w:hAnsiTheme="minorBidi" w:cstheme="minorBidi"/>
          <w:b/>
          <w:bCs/>
          <w:sz w:val="22"/>
          <w:szCs w:val="22"/>
          <w:lang w:val="ru-RU"/>
        </w:rPr>
        <w:t>Описание задания:</w:t>
      </w:r>
    </w:p>
    <w:p w14:paraId="1C2F6F63" w14:textId="77777777" w:rsidR="00D95A12" w:rsidRPr="00874C1B" w:rsidRDefault="00D95A12" w:rsidP="00025B7D">
      <w:pPr>
        <w:jc w:val="both"/>
        <w:rPr>
          <w:rFonts w:asciiTheme="minorBidi" w:eastAsia="Times New Roman" w:hAnsiTheme="minorBidi" w:cstheme="minorBidi"/>
          <w:sz w:val="22"/>
          <w:szCs w:val="22"/>
          <w:lang w:val="ru-RU"/>
        </w:rPr>
      </w:pPr>
      <w:r w:rsidRPr="00874C1B">
        <w:rPr>
          <w:rFonts w:asciiTheme="minorBidi" w:eastAsia="Times New Roman" w:hAnsiTheme="minorBidi" w:cstheme="minorBidi"/>
          <w:b/>
          <w:bCs/>
          <w:i/>
          <w:iCs/>
          <w:sz w:val="22"/>
          <w:szCs w:val="22"/>
          <w:lang w:val="ru-RU"/>
        </w:rPr>
        <w:t>Задачи:</w:t>
      </w:r>
    </w:p>
    <w:p w14:paraId="4EA7113C" w14:textId="23EAB4C3" w:rsidR="00CB35E5" w:rsidRPr="00874C1B" w:rsidRDefault="00CB35E5" w:rsidP="00025B7D">
      <w:pPr>
        <w:pStyle w:val="ListParagraph"/>
        <w:ind w:hanging="360"/>
        <w:jc w:val="both"/>
        <w:rPr>
          <w:rFonts w:asciiTheme="minorBidi" w:eastAsia="Times New Roman" w:hAnsiTheme="minorBidi" w:cstheme="minorBidi"/>
        </w:rPr>
      </w:pPr>
      <w:r w:rsidRPr="00874C1B">
        <w:rPr>
          <w:rFonts w:asciiTheme="minorBidi" w:eastAsia="Times New Roman" w:hAnsiTheme="minorBidi" w:cstheme="minorBidi"/>
        </w:rPr>
        <w:t>1.</w:t>
      </w:r>
      <w:r w:rsidRPr="00874C1B">
        <w:rPr>
          <w:rFonts w:asciiTheme="minorBidi" w:eastAsia="Times New Roman" w:hAnsiTheme="minorBidi" w:cstheme="minorBidi"/>
        </w:rPr>
        <w:tab/>
        <w:t xml:space="preserve">Сотрудничество с командой веб-разработчиков </w:t>
      </w:r>
      <w:proofErr w:type="spellStart"/>
      <w:r w:rsidRPr="00874C1B">
        <w:rPr>
          <w:rFonts w:asciiTheme="minorBidi" w:eastAsia="Times New Roman" w:hAnsiTheme="minorBidi" w:cstheme="minorBidi"/>
          <w:lang w:val="en-US"/>
        </w:rPr>
        <w:t>Jardam</w:t>
      </w:r>
      <w:proofErr w:type="spellEnd"/>
      <w:r w:rsidRPr="00874C1B">
        <w:rPr>
          <w:rFonts w:asciiTheme="minorBidi" w:eastAsia="Times New Roman" w:hAnsiTheme="minorBidi" w:cstheme="minorBidi"/>
        </w:rPr>
        <w:t>.</w:t>
      </w:r>
      <w:r w:rsidRPr="00874C1B">
        <w:rPr>
          <w:rFonts w:asciiTheme="minorBidi" w:eastAsia="Times New Roman" w:hAnsiTheme="minorBidi" w:cstheme="minorBidi"/>
          <w:lang w:val="en-US"/>
        </w:rPr>
        <w:t>kg</w:t>
      </w:r>
      <w:r w:rsidRPr="00874C1B">
        <w:rPr>
          <w:rFonts w:asciiTheme="minorBidi" w:eastAsia="Times New Roman" w:hAnsiTheme="minorBidi" w:cstheme="minorBidi"/>
        </w:rPr>
        <w:t>, чтобы получить представление об системе управления контентом.</w:t>
      </w:r>
    </w:p>
    <w:p w14:paraId="7A4D0741" w14:textId="09D6BF85" w:rsidR="00CB35E5" w:rsidRPr="00874C1B" w:rsidRDefault="00CB35E5" w:rsidP="00025B7D">
      <w:pPr>
        <w:pStyle w:val="ListParagraph"/>
        <w:ind w:hanging="360"/>
        <w:jc w:val="both"/>
        <w:rPr>
          <w:rFonts w:asciiTheme="minorBidi" w:eastAsia="Times New Roman" w:hAnsiTheme="minorBidi" w:cstheme="minorBidi"/>
        </w:rPr>
      </w:pPr>
      <w:r w:rsidRPr="00874C1B">
        <w:rPr>
          <w:rFonts w:asciiTheme="minorBidi" w:eastAsia="Times New Roman" w:hAnsiTheme="minorBidi" w:cstheme="minorBidi"/>
        </w:rPr>
        <w:t>2.</w:t>
      </w:r>
      <w:r w:rsidRPr="00874C1B">
        <w:rPr>
          <w:rFonts w:asciiTheme="minorBidi" w:eastAsia="Times New Roman" w:hAnsiTheme="minorBidi" w:cstheme="minorBidi"/>
        </w:rPr>
        <w:tab/>
        <w:t>Совместно со Службой Юридической Помощи (СЮП) и экспертом по правовым вопросам определить часто задаваемые вопросы.</w:t>
      </w:r>
    </w:p>
    <w:p w14:paraId="781C4E5B" w14:textId="7A0CD952" w:rsidR="00CB35E5" w:rsidRPr="00874C1B" w:rsidRDefault="00CB35E5" w:rsidP="00025B7D">
      <w:pPr>
        <w:pStyle w:val="ListParagraph"/>
        <w:ind w:hanging="360"/>
        <w:jc w:val="both"/>
        <w:rPr>
          <w:rFonts w:asciiTheme="minorBidi" w:eastAsia="Times New Roman" w:hAnsiTheme="minorBidi" w:cstheme="minorBidi"/>
        </w:rPr>
      </w:pPr>
      <w:r w:rsidRPr="00874C1B">
        <w:rPr>
          <w:rFonts w:asciiTheme="minorBidi" w:eastAsia="Times New Roman" w:hAnsiTheme="minorBidi" w:cstheme="minorBidi"/>
        </w:rPr>
        <w:t>3.</w:t>
      </w:r>
      <w:r w:rsidRPr="00874C1B">
        <w:rPr>
          <w:rFonts w:asciiTheme="minorBidi" w:eastAsia="Times New Roman" w:hAnsiTheme="minorBidi" w:cstheme="minorBidi"/>
        </w:rPr>
        <w:tab/>
      </w:r>
      <w:r w:rsidR="004570FD" w:rsidRPr="00874C1B">
        <w:rPr>
          <w:rFonts w:asciiTheme="minorBidi" w:eastAsia="Times New Roman" w:hAnsiTheme="minorBidi" w:cstheme="minorBidi"/>
        </w:rPr>
        <w:t>Написать статьи в формате пошаговых инструкций, чтобы они были достаточно простыми и понятными</w:t>
      </w:r>
      <w:r w:rsidR="00745B77" w:rsidRPr="00874C1B">
        <w:rPr>
          <w:rFonts w:asciiTheme="minorBidi" w:eastAsia="Times New Roman" w:hAnsiTheme="minorBidi" w:cstheme="minorBidi"/>
        </w:rPr>
        <w:t xml:space="preserve">, написанные несложным языком доступным в том числе для </w:t>
      </w:r>
      <w:r w:rsidR="004570FD" w:rsidRPr="00874C1B">
        <w:rPr>
          <w:rFonts w:asciiTheme="minorBidi" w:eastAsia="Times New Roman" w:hAnsiTheme="minorBidi" w:cstheme="minorBidi"/>
        </w:rPr>
        <w:t>подростков.</w:t>
      </w:r>
    </w:p>
    <w:p w14:paraId="588FBE90" w14:textId="0FE1C2AF" w:rsidR="00975D17" w:rsidRPr="00874C1B" w:rsidRDefault="00CB35E5" w:rsidP="00025B7D">
      <w:pPr>
        <w:pStyle w:val="ListParagraph"/>
        <w:ind w:hanging="360"/>
        <w:jc w:val="both"/>
        <w:rPr>
          <w:rFonts w:asciiTheme="minorBidi" w:eastAsia="Times New Roman" w:hAnsiTheme="minorBidi" w:cstheme="minorBidi"/>
        </w:rPr>
      </w:pPr>
      <w:r w:rsidRPr="00874C1B">
        <w:rPr>
          <w:rFonts w:asciiTheme="minorBidi" w:eastAsia="Times New Roman" w:hAnsiTheme="minorBidi" w:cstheme="minorBidi"/>
        </w:rPr>
        <w:t>4.</w:t>
      </w:r>
      <w:r w:rsidRPr="00874C1B">
        <w:rPr>
          <w:rFonts w:asciiTheme="minorBidi" w:eastAsia="Times New Roman" w:hAnsiTheme="minorBidi" w:cstheme="minorBidi"/>
        </w:rPr>
        <w:tab/>
      </w:r>
      <w:r w:rsidR="004570FD" w:rsidRPr="00874C1B">
        <w:rPr>
          <w:rFonts w:asciiTheme="minorBidi" w:eastAsia="Times New Roman" w:hAnsiTheme="minorBidi" w:cstheme="minorBidi"/>
        </w:rPr>
        <w:t>Совместная работа с</w:t>
      </w:r>
      <w:r w:rsidRPr="00874C1B">
        <w:rPr>
          <w:rFonts w:asciiTheme="minorBidi" w:eastAsia="Times New Roman" w:hAnsiTheme="minorBidi" w:cstheme="minorBidi"/>
        </w:rPr>
        <w:t xml:space="preserve"> переводчик</w:t>
      </w:r>
      <w:r w:rsidR="004570FD" w:rsidRPr="00874C1B">
        <w:rPr>
          <w:rFonts w:asciiTheme="minorBidi" w:eastAsia="Times New Roman" w:hAnsiTheme="minorBidi" w:cstheme="minorBidi"/>
        </w:rPr>
        <w:t xml:space="preserve">ом </w:t>
      </w:r>
      <w:r w:rsidRPr="00874C1B">
        <w:rPr>
          <w:rFonts w:asciiTheme="minorBidi" w:eastAsia="Times New Roman" w:hAnsiTheme="minorBidi" w:cstheme="minorBidi"/>
        </w:rPr>
        <w:t>кыргызского языка для обеспечения публикации статей на кыргызском языке.</w:t>
      </w:r>
    </w:p>
    <w:p w14:paraId="4A51F667" w14:textId="6A361D03" w:rsidR="0026112A" w:rsidRPr="00874C1B" w:rsidRDefault="0026112A" w:rsidP="00025B7D">
      <w:pPr>
        <w:spacing w:before="120" w:after="120"/>
        <w:jc w:val="both"/>
        <w:rPr>
          <w:rFonts w:asciiTheme="minorBidi" w:eastAsia="Times New Roman" w:hAnsiTheme="minorBidi" w:cstheme="minorBidi"/>
          <w:b/>
          <w:bCs/>
          <w:sz w:val="22"/>
          <w:szCs w:val="22"/>
          <w:lang w:val="ru-RU"/>
        </w:rPr>
      </w:pPr>
      <w:r w:rsidRPr="00874C1B">
        <w:rPr>
          <w:rFonts w:asciiTheme="minorBidi" w:eastAsia="Times New Roman" w:hAnsiTheme="minorBidi" w:cstheme="minorBidi"/>
          <w:b/>
          <w:bCs/>
          <w:sz w:val="22"/>
          <w:szCs w:val="22"/>
          <w:lang w:val="ru-RU"/>
        </w:rPr>
        <w:t xml:space="preserve">Требования к </w:t>
      </w:r>
      <w:r w:rsidR="007827D0" w:rsidRPr="00874C1B">
        <w:rPr>
          <w:rFonts w:asciiTheme="minorBidi" w:eastAsia="Times New Roman" w:hAnsiTheme="minorBidi" w:cstheme="minorBidi"/>
          <w:b/>
          <w:bCs/>
          <w:sz w:val="22"/>
          <w:szCs w:val="22"/>
          <w:lang w:val="ru-RU"/>
        </w:rPr>
        <w:t>журналисту/редактору</w:t>
      </w:r>
      <w:r w:rsidRPr="00874C1B">
        <w:rPr>
          <w:rFonts w:asciiTheme="minorBidi" w:eastAsia="Times New Roman" w:hAnsiTheme="minorBidi" w:cstheme="minorBidi"/>
          <w:b/>
          <w:bCs/>
          <w:sz w:val="22"/>
          <w:szCs w:val="22"/>
          <w:lang w:val="ru-RU"/>
        </w:rPr>
        <w:t>:</w:t>
      </w:r>
    </w:p>
    <w:p w14:paraId="753A5DE9" w14:textId="77777777" w:rsidR="0026112A" w:rsidRPr="00874C1B" w:rsidRDefault="0026112A" w:rsidP="00025B7D">
      <w:pPr>
        <w:pStyle w:val="ListParagraph"/>
        <w:ind w:hanging="360"/>
        <w:jc w:val="both"/>
        <w:rPr>
          <w:rFonts w:asciiTheme="minorBidi" w:eastAsia="Times New Roman" w:hAnsiTheme="minorBidi" w:cstheme="minorBidi"/>
        </w:rPr>
      </w:pPr>
      <w:bookmarkStart w:id="0" w:name="_Hlk102118455"/>
      <w:r w:rsidRPr="00874C1B">
        <w:rPr>
          <w:rFonts w:asciiTheme="minorBidi" w:eastAsia="Times New Roman" w:hAnsiTheme="minorBidi" w:cstheme="minorBidi"/>
        </w:rPr>
        <w:t>1.</w:t>
      </w:r>
      <w:r w:rsidRPr="00874C1B">
        <w:rPr>
          <w:rFonts w:asciiTheme="minorBidi" w:eastAsia="Times New Roman" w:hAnsiTheme="minorBidi" w:cstheme="minorBidi"/>
        </w:rPr>
        <w:tab/>
        <w:t>Степень бакалавра в области журналистики или коммуникаций.</w:t>
      </w:r>
    </w:p>
    <w:p w14:paraId="5B31B4D2" w14:textId="6C2EBE82" w:rsidR="0026112A" w:rsidRPr="00874C1B" w:rsidRDefault="0026112A" w:rsidP="00025B7D">
      <w:pPr>
        <w:pStyle w:val="ListParagraph"/>
        <w:ind w:hanging="360"/>
        <w:jc w:val="both"/>
        <w:rPr>
          <w:rFonts w:asciiTheme="minorBidi" w:eastAsia="Times New Roman" w:hAnsiTheme="minorBidi" w:cstheme="minorBidi"/>
        </w:rPr>
      </w:pPr>
      <w:r w:rsidRPr="00874C1B">
        <w:rPr>
          <w:rFonts w:asciiTheme="minorBidi" w:eastAsia="Times New Roman" w:hAnsiTheme="minorBidi" w:cstheme="minorBidi"/>
        </w:rPr>
        <w:t>2.</w:t>
      </w:r>
      <w:r w:rsidRPr="00874C1B">
        <w:rPr>
          <w:rFonts w:asciiTheme="minorBidi" w:eastAsia="Times New Roman" w:hAnsiTheme="minorBidi" w:cstheme="minorBidi"/>
        </w:rPr>
        <w:tab/>
      </w:r>
      <w:r w:rsidR="00745B77" w:rsidRPr="00874C1B">
        <w:rPr>
          <w:rFonts w:asciiTheme="minorBidi" w:eastAsia="Times New Roman" w:hAnsiTheme="minorBidi" w:cstheme="minorBidi"/>
        </w:rPr>
        <w:t>Работа по</w:t>
      </w:r>
      <w:r w:rsidRPr="00874C1B">
        <w:rPr>
          <w:rFonts w:asciiTheme="minorBidi" w:eastAsia="Times New Roman" w:hAnsiTheme="minorBidi" w:cstheme="minorBidi"/>
        </w:rPr>
        <w:t xml:space="preserve"> принципам журналистики и этики СМИ.</w:t>
      </w:r>
    </w:p>
    <w:p w14:paraId="1CF2BBD3" w14:textId="77777777" w:rsidR="0026112A" w:rsidRPr="00874C1B" w:rsidRDefault="0026112A" w:rsidP="00025B7D">
      <w:pPr>
        <w:pStyle w:val="ListParagraph"/>
        <w:ind w:hanging="360"/>
        <w:jc w:val="both"/>
        <w:rPr>
          <w:rFonts w:asciiTheme="minorBidi" w:eastAsia="Times New Roman" w:hAnsiTheme="minorBidi" w:cstheme="minorBidi"/>
        </w:rPr>
      </w:pPr>
      <w:r w:rsidRPr="00874C1B">
        <w:rPr>
          <w:rFonts w:asciiTheme="minorBidi" w:eastAsia="Times New Roman" w:hAnsiTheme="minorBidi" w:cstheme="minorBidi"/>
        </w:rPr>
        <w:t>3.</w:t>
      </w:r>
      <w:r w:rsidRPr="00874C1B">
        <w:rPr>
          <w:rFonts w:asciiTheme="minorBidi" w:eastAsia="Times New Roman" w:hAnsiTheme="minorBidi" w:cstheme="minorBidi"/>
        </w:rPr>
        <w:tab/>
        <w:t>Понимание законодательства в области СМИ, а также прав и обязанностей журналистов.</w:t>
      </w:r>
    </w:p>
    <w:p w14:paraId="271C57D5" w14:textId="77777777" w:rsidR="0026112A" w:rsidRPr="00874C1B" w:rsidRDefault="0026112A" w:rsidP="00025B7D">
      <w:pPr>
        <w:pStyle w:val="ListParagraph"/>
        <w:ind w:hanging="360"/>
        <w:jc w:val="both"/>
        <w:rPr>
          <w:rFonts w:asciiTheme="minorBidi" w:eastAsia="Times New Roman" w:hAnsiTheme="minorBidi" w:cstheme="minorBidi"/>
        </w:rPr>
      </w:pPr>
      <w:r w:rsidRPr="00874C1B">
        <w:rPr>
          <w:rFonts w:asciiTheme="minorBidi" w:eastAsia="Times New Roman" w:hAnsiTheme="minorBidi" w:cstheme="minorBidi"/>
        </w:rPr>
        <w:t>4.</w:t>
      </w:r>
      <w:r w:rsidRPr="00874C1B">
        <w:rPr>
          <w:rFonts w:asciiTheme="minorBidi" w:eastAsia="Times New Roman" w:hAnsiTheme="minorBidi" w:cstheme="minorBidi"/>
        </w:rPr>
        <w:tab/>
        <w:t xml:space="preserve">Опыт подготовки статей для цифровых новостных платформ. </w:t>
      </w:r>
    </w:p>
    <w:p w14:paraId="0562597A" w14:textId="77777777" w:rsidR="0026112A" w:rsidRPr="00874C1B" w:rsidRDefault="0026112A" w:rsidP="00025B7D">
      <w:pPr>
        <w:pStyle w:val="ListParagraph"/>
        <w:ind w:hanging="360"/>
        <w:jc w:val="both"/>
        <w:rPr>
          <w:rFonts w:asciiTheme="minorBidi" w:eastAsia="Times New Roman" w:hAnsiTheme="minorBidi" w:cstheme="minorBidi"/>
        </w:rPr>
      </w:pPr>
      <w:r w:rsidRPr="00874C1B">
        <w:rPr>
          <w:rFonts w:asciiTheme="minorBidi" w:eastAsia="Times New Roman" w:hAnsiTheme="minorBidi" w:cstheme="minorBidi"/>
        </w:rPr>
        <w:t>5.</w:t>
      </w:r>
      <w:r w:rsidRPr="00874C1B">
        <w:rPr>
          <w:rFonts w:asciiTheme="minorBidi" w:eastAsia="Times New Roman" w:hAnsiTheme="minorBidi" w:cstheme="minorBidi"/>
        </w:rPr>
        <w:tab/>
        <w:t>Способность критически анализировать информацию и принимать обоснованные редакционные решения.</w:t>
      </w:r>
    </w:p>
    <w:p w14:paraId="290F61A8" w14:textId="77777777" w:rsidR="0026112A" w:rsidRPr="00874C1B" w:rsidRDefault="0026112A" w:rsidP="00025B7D">
      <w:pPr>
        <w:pStyle w:val="ListParagraph"/>
        <w:ind w:hanging="360"/>
        <w:jc w:val="both"/>
        <w:rPr>
          <w:rFonts w:asciiTheme="minorBidi" w:eastAsia="Times New Roman" w:hAnsiTheme="minorBidi" w:cstheme="minorBidi"/>
        </w:rPr>
      </w:pPr>
      <w:r w:rsidRPr="00874C1B">
        <w:rPr>
          <w:rFonts w:asciiTheme="minorBidi" w:eastAsia="Times New Roman" w:hAnsiTheme="minorBidi" w:cstheme="minorBidi"/>
        </w:rPr>
        <w:t>6.</w:t>
      </w:r>
      <w:r w:rsidRPr="00874C1B">
        <w:rPr>
          <w:rFonts w:asciiTheme="minorBidi" w:eastAsia="Times New Roman" w:hAnsiTheme="minorBidi" w:cstheme="minorBidi"/>
        </w:rPr>
        <w:tab/>
        <w:t>Понимание принципов SEO для улучшения видимости онлайн-контента.</w:t>
      </w:r>
    </w:p>
    <w:p w14:paraId="4E2236AF" w14:textId="443364A1" w:rsidR="0026112A" w:rsidRPr="00874C1B" w:rsidRDefault="0026112A" w:rsidP="00025B7D">
      <w:pPr>
        <w:pStyle w:val="ListParagraph"/>
        <w:ind w:hanging="360"/>
        <w:jc w:val="both"/>
        <w:rPr>
          <w:rFonts w:asciiTheme="minorBidi" w:eastAsia="Times New Roman" w:hAnsiTheme="minorBidi" w:cstheme="minorBidi"/>
        </w:rPr>
      </w:pPr>
      <w:r w:rsidRPr="00874C1B">
        <w:rPr>
          <w:rFonts w:asciiTheme="minorBidi" w:eastAsia="Times New Roman" w:hAnsiTheme="minorBidi" w:cstheme="minorBidi"/>
        </w:rPr>
        <w:t>7.</w:t>
      </w:r>
      <w:r w:rsidRPr="00874C1B">
        <w:rPr>
          <w:rFonts w:asciiTheme="minorBidi" w:eastAsia="Times New Roman" w:hAnsiTheme="minorBidi" w:cstheme="minorBidi"/>
        </w:rPr>
        <w:tab/>
      </w:r>
      <w:r w:rsidR="00745B77" w:rsidRPr="00874C1B">
        <w:rPr>
          <w:rFonts w:asciiTheme="minorBidi" w:eastAsia="Times New Roman" w:hAnsiTheme="minorBidi" w:cstheme="minorBidi"/>
        </w:rPr>
        <w:t>Владение</w:t>
      </w:r>
      <w:r w:rsidRPr="00874C1B">
        <w:rPr>
          <w:rFonts w:asciiTheme="minorBidi" w:eastAsia="Times New Roman" w:hAnsiTheme="minorBidi" w:cstheme="minorBidi"/>
        </w:rPr>
        <w:t xml:space="preserve"> инструментами цифровой публикации, системами управления контентом (CMS WordPress) и базовыми программами для редактирования фотографий и видео.</w:t>
      </w:r>
    </w:p>
    <w:p w14:paraId="65D0AA0B" w14:textId="382F5BCC" w:rsidR="00857D6B" w:rsidRPr="00874C1B" w:rsidRDefault="0026112A" w:rsidP="00025B7D">
      <w:pPr>
        <w:pStyle w:val="ListParagraph"/>
        <w:ind w:hanging="360"/>
        <w:jc w:val="both"/>
        <w:rPr>
          <w:rFonts w:asciiTheme="minorBidi" w:eastAsia="Times New Roman" w:hAnsiTheme="minorBidi" w:cstheme="minorBidi"/>
        </w:rPr>
      </w:pPr>
      <w:r w:rsidRPr="00874C1B">
        <w:rPr>
          <w:rFonts w:asciiTheme="minorBidi" w:eastAsia="Times New Roman" w:hAnsiTheme="minorBidi" w:cstheme="minorBidi"/>
        </w:rPr>
        <w:t>8.</w:t>
      </w:r>
      <w:r w:rsidRPr="00874C1B">
        <w:rPr>
          <w:rFonts w:asciiTheme="minorBidi" w:eastAsia="Times New Roman" w:hAnsiTheme="minorBidi" w:cstheme="minorBidi"/>
        </w:rPr>
        <w:tab/>
      </w:r>
      <w:r w:rsidR="005B113C" w:rsidRPr="00874C1B">
        <w:rPr>
          <w:rFonts w:asciiTheme="minorBidi" w:eastAsia="Times New Roman" w:hAnsiTheme="minorBidi" w:cstheme="minorBidi"/>
        </w:rPr>
        <w:t>И</w:t>
      </w:r>
      <w:r w:rsidRPr="00874C1B">
        <w:rPr>
          <w:rFonts w:asciiTheme="minorBidi" w:eastAsia="Times New Roman" w:hAnsiTheme="minorBidi" w:cstheme="minorBidi"/>
        </w:rPr>
        <w:t>сследовательские навыки для сбора точной информации и проверки источников.</w:t>
      </w:r>
    </w:p>
    <w:p w14:paraId="10781FAB" w14:textId="16C78884" w:rsidR="00745B77" w:rsidRPr="00874C1B" w:rsidRDefault="00745B77" w:rsidP="00025B7D">
      <w:pPr>
        <w:pStyle w:val="ListParagraph"/>
        <w:ind w:hanging="360"/>
        <w:jc w:val="both"/>
        <w:rPr>
          <w:rFonts w:asciiTheme="minorBidi" w:eastAsia="Times New Roman" w:hAnsiTheme="minorBidi" w:cstheme="minorBidi"/>
        </w:rPr>
      </w:pPr>
      <w:r w:rsidRPr="00874C1B">
        <w:rPr>
          <w:rFonts w:asciiTheme="minorBidi" w:eastAsia="Times New Roman" w:hAnsiTheme="minorBidi" w:cstheme="minorBidi"/>
        </w:rPr>
        <w:t xml:space="preserve">9. Хорошее владение кыргызским и русским языками. </w:t>
      </w:r>
    </w:p>
    <w:p w14:paraId="2FEE4E29" w14:textId="5B62FA00" w:rsidR="005B113C" w:rsidRPr="00874C1B" w:rsidRDefault="005B113C" w:rsidP="00025B7D">
      <w:pPr>
        <w:spacing w:before="120" w:after="120"/>
        <w:jc w:val="both"/>
        <w:rPr>
          <w:rFonts w:asciiTheme="minorBidi" w:eastAsia="Times New Roman" w:hAnsiTheme="minorBidi" w:cstheme="minorBidi"/>
          <w:b/>
          <w:sz w:val="22"/>
          <w:szCs w:val="22"/>
          <w:lang w:val="ru-RU"/>
        </w:rPr>
      </w:pPr>
      <w:r w:rsidRPr="00874C1B">
        <w:rPr>
          <w:rFonts w:asciiTheme="minorBidi" w:eastAsia="Times New Roman" w:hAnsiTheme="minorBidi" w:cstheme="minorBidi"/>
          <w:b/>
          <w:sz w:val="22"/>
          <w:szCs w:val="22"/>
          <w:lang w:val="ru-RU"/>
        </w:rPr>
        <w:t>Продолжительность и местоположение:</w:t>
      </w:r>
    </w:p>
    <w:p w14:paraId="62491671" w14:textId="1196F74D" w:rsidR="00816800" w:rsidRPr="00874C1B" w:rsidRDefault="00745B77" w:rsidP="00025B7D">
      <w:pPr>
        <w:pStyle w:val="MediumGrid1-Accent21"/>
        <w:spacing w:before="120" w:after="120"/>
        <w:ind w:left="0"/>
        <w:jc w:val="both"/>
        <w:rPr>
          <w:rFonts w:asciiTheme="minorBidi" w:hAnsiTheme="minorBidi" w:cstheme="minorBidi"/>
          <w:sz w:val="22"/>
          <w:szCs w:val="22"/>
          <w:lang w:val="ru-RU"/>
        </w:rPr>
      </w:pPr>
      <w:bookmarkStart w:id="1" w:name="_Hlk102118493"/>
      <w:bookmarkEnd w:id="0"/>
      <w:r w:rsidRPr="00874C1B">
        <w:rPr>
          <w:rFonts w:asciiTheme="minorBidi" w:hAnsiTheme="minorBidi" w:cstheme="minorBidi"/>
          <w:sz w:val="22"/>
          <w:szCs w:val="22"/>
          <w:lang w:val="ru-RU"/>
        </w:rPr>
        <w:lastRenderedPageBreak/>
        <w:t>Продолжительность контракта ж</w:t>
      </w:r>
      <w:r w:rsidR="007827D0" w:rsidRPr="00874C1B">
        <w:rPr>
          <w:rFonts w:asciiTheme="minorBidi" w:hAnsiTheme="minorBidi" w:cstheme="minorBidi"/>
          <w:sz w:val="22"/>
          <w:szCs w:val="22"/>
          <w:lang w:val="ru-RU"/>
        </w:rPr>
        <w:t>урналист</w:t>
      </w:r>
      <w:r w:rsidRPr="00874C1B">
        <w:rPr>
          <w:rFonts w:asciiTheme="minorBidi" w:hAnsiTheme="minorBidi" w:cstheme="minorBidi"/>
          <w:sz w:val="22"/>
          <w:szCs w:val="22"/>
          <w:lang w:val="ru-RU"/>
        </w:rPr>
        <w:t>а</w:t>
      </w:r>
      <w:r w:rsidR="007827D0" w:rsidRPr="00874C1B">
        <w:rPr>
          <w:rFonts w:asciiTheme="minorBidi" w:hAnsiTheme="minorBidi" w:cstheme="minorBidi"/>
          <w:sz w:val="22"/>
          <w:szCs w:val="22"/>
          <w:lang w:val="ru-RU"/>
        </w:rPr>
        <w:t>/редактор</w:t>
      </w:r>
      <w:r w:rsidRPr="00874C1B">
        <w:rPr>
          <w:rFonts w:asciiTheme="minorBidi" w:hAnsiTheme="minorBidi" w:cstheme="minorBidi"/>
          <w:sz w:val="22"/>
          <w:szCs w:val="22"/>
          <w:lang w:val="ru-RU"/>
        </w:rPr>
        <w:t>а составит</w:t>
      </w:r>
      <w:r w:rsidR="007F4C34" w:rsidRPr="00874C1B">
        <w:rPr>
          <w:rFonts w:asciiTheme="minorBidi" w:hAnsiTheme="minorBidi" w:cstheme="minorBidi"/>
          <w:sz w:val="22"/>
          <w:szCs w:val="22"/>
          <w:lang w:val="ru-RU"/>
        </w:rPr>
        <w:t xml:space="preserve"> шесть месяцев, начиная с </w:t>
      </w:r>
      <w:r w:rsidR="00874C1B" w:rsidRPr="00874C1B">
        <w:rPr>
          <w:rFonts w:asciiTheme="minorBidi" w:hAnsiTheme="minorBidi" w:cstheme="minorBidi"/>
          <w:sz w:val="22"/>
          <w:szCs w:val="22"/>
          <w:lang w:val="ru-RU"/>
        </w:rPr>
        <w:t>января 2024</w:t>
      </w:r>
      <w:r w:rsidR="007F4C34" w:rsidRPr="00874C1B">
        <w:rPr>
          <w:rFonts w:asciiTheme="minorBidi" w:hAnsiTheme="minorBidi" w:cstheme="minorBidi"/>
          <w:sz w:val="22"/>
          <w:szCs w:val="22"/>
          <w:lang w:val="ru-RU"/>
        </w:rPr>
        <w:t xml:space="preserve"> года и заканчивая июнем 2024 года. Место работы - город Бишкек.</w:t>
      </w:r>
    </w:p>
    <w:p w14:paraId="008C070A" w14:textId="77777777" w:rsidR="007F4C34" w:rsidRPr="00874C1B" w:rsidRDefault="007F4C34" w:rsidP="00025B7D">
      <w:pPr>
        <w:pStyle w:val="MediumGrid1-Accent21"/>
        <w:spacing w:before="120" w:after="120"/>
        <w:ind w:left="0"/>
        <w:jc w:val="both"/>
        <w:rPr>
          <w:rFonts w:asciiTheme="minorBidi" w:eastAsia="Times New Roman" w:hAnsiTheme="minorBidi" w:cstheme="minorBidi"/>
          <w:b/>
          <w:sz w:val="22"/>
          <w:szCs w:val="22"/>
          <w:lang w:val="ru-RU"/>
        </w:rPr>
      </w:pPr>
    </w:p>
    <w:p w14:paraId="4C9160DA" w14:textId="7F1DBCB2" w:rsidR="005B113C" w:rsidRPr="00874C1B" w:rsidRDefault="005B113C" w:rsidP="00025B7D">
      <w:pPr>
        <w:pStyle w:val="MediumGrid1-Accent21"/>
        <w:spacing w:before="120" w:after="120"/>
        <w:ind w:left="0"/>
        <w:jc w:val="both"/>
        <w:rPr>
          <w:rFonts w:asciiTheme="minorBidi" w:eastAsia="Times New Roman" w:hAnsiTheme="minorBidi" w:cstheme="minorBidi"/>
          <w:b/>
          <w:sz w:val="22"/>
          <w:szCs w:val="22"/>
          <w:lang w:val="ru-RU"/>
        </w:rPr>
      </w:pPr>
      <w:r w:rsidRPr="00874C1B">
        <w:rPr>
          <w:rFonts w:asciiTheme="minorBidi" w:eastAsia="Times New Roman" w:hAnsiTheme="minorBidi" w:cstheme="minorBidi"/>
          <w:b/>
          <w:sz w:val="22"/>
          <w:szCs w:val="22"/>
          <w:lang w:val="ru-RU"/>
        </w:rPr>
        <w:t>Требуемые результаты:</w:t>
      </w:r>
    </w:p>
    <w:bookmarkEnd w:id="1"/>
    <w:p w14:paraId="271608E7" w14:textId="0D858514" w:rsidR="00656945" w:rsidRPr="00874C1B" w:rsidRDefault="005B113C" w:rsidP="00025B7D">
      <w:pPr>
        <w:jc w:val="both"/>
        <w:rPr>
          <w:rFonts w:asciiTheme="minorBidi" w:eastAsia="Times New Roman" w:hAnsiTheme="minorBidi" w:cstheme="minorBidi"/>
          <w:sz w:val="22"/>
          <w:szCs w:val="22"/>
          <w:lang w:val="ru-RU"/>
        </w:rPr>
      </w:pPr>
      <w:r w:rsidRPr="00874C1B">
        <w:rPr>
          <w:rFonts w:asciiTheme="minorBidi" w:eastAsia="Times New Roman" w:hAnsiTheme="minorBidi" w:cstheme="minorBidi"/>
          <w:sz w:val="22"/>
          <w:szCs w:val="22"/>
          <w:lang w:val="ru-RU"/>
        </w:rPr>
        <w:t>Понятные и полезные статьи</w:t>
      </w:r>
      <w:r w:rsidR="00090B5E" w:rsidRPr="00874C1B">
        <w:rPr>
          <w:rFonts w:asciiTheme="minorBidi" w:eastAsia="Times New Roman" w:hAnsiTheme="minorBidi" w:cstheme="minorBidi"/>
          <w:sz w:val="22"/>
          <w:szCs w:val="22"/>
          <w:lang w:val="ru-RU"/>
        </w:rPr>
        <w:t xml:space="preserve"> по часто задаваемым вопросам</w:t>
      </w:r>
      <w:r w:rsidRPr="00874C1B">
        <w:rPr>
          <w:rFonts w:asciiTheme="minorBidi" w:eastAsia="Times New Roman" w:hAnsiTheme="minorBidi" w:cstheme="minorBidi"/>
          <w:sz w:val="22"/>
          <w:szCs w:val="22"/>
          <w:lang w:val="ru-RU"/>
        </w:rPr>
        <w:t xml:space="preserve"> для населения, </w:t>
      </w:r>
      <w:r w:rsidR="00745B77" w:rsidRPr="00874C1B">
        <w:rPr>
          <w:rFonts w:asciiTheme="minorBidi" w:eastAsia="Times New Roman" w:hAnsiTheme="minorBidi" w:cstheme="minorBidi"/>
          <w:sz w:val="22"/>
          <w:szCs w:val="22"/>
          <w:lang w:val="ru-RU"/>
        </w:rPr>
        <w:t xml:space="preserve">написанные доступным и простым языком, </w:t>
      </w:r>
      <w:r w:rsidRPr="00874C1B">
        <w:rPr>
          <w:rFonts w:asciiTheme="minorBidi" w:eastAsia="Times New Roman" w:hAnsiTheme="minorBidi" w:cstheme="minorBidi"/>
          <w:sz w:val="22"/>
          <w:szCs w:val="22"/>
          <w:lang w:val="ru-RU"/>
        </w:rPr>
        <w:t xml:space="preserve">опубликованные на </w:t>
      </w:r>
      <w:r w:rsidR="007F4C34" w:rsidRPr="00874C1B">
        <w:rPr>
          <w:rFonts w:asciiTheme="minorBidi" w:eastAsia="Times New Roman" w:hAnsiTheme="minorBidi" w:cstheme="minorBidi"/>
          <w:sz w:val="22"/>
          <w:szCs w:val="22"/>
          <w:lang w:val="ru-RU"/>
        </w:rPr>
        <w:t xml:space="preserve">сайте </w:t>
      </w:r>
      <w:proofErr w:type="spellStart"/>
      <w:r w:rsidRPr="00874C1B">
        <w:rPr>
          <w:rFonts w:asciiTheme="minorBidi" w:eastAsia="Times New Roman" w:hAnsiTheme="minorBidi" w:cstheme="minorBidi"/>
          <w:sz w:val="22"/>
          <w:szCs w:val="22"/>
        </w:rPr>
        <w:t>Jardam</w:t>
      </w:r>
      <w:proofErr w:type="spellEnd"/>
      <w:r w:rsidRPr="00874C1B">
        <w:rPr>
          <w:rFonts w:asciiTheme="minorBidi" w:eastAsia="Times New Roman" w:hAnsiTheme="minorBidi" w:cstheme="minorBidi"/>
          <w:sz w:val="22"/>
          <w:szCs w:val="22"/>
          <w:lang w:val="ru-RU"/>
        </w:rPr>
        <w:t>.</w:t>
      </w:r>
      <w:r w:rsidRPr="00874C1B">
        <w:rPr>
          <w:rFonts w:asciiTheme="minorBidi" w:eastAsia="Times New Roman" w:hAnsiTheme="minorBidi" w:cstheme="minorBidi"/>
          <w:sz w:val="22"/>
          <w:szCs w:val="22"/>
        </w:rPr>
        <w:t>kg</w:t>
      </w:r>
      <w:r w:rsidRPr="00874C1B">
        <w:rPr>
          <w:rFonts w:asciiTheme="minorBidi" w:eastAsia="Times New Roman" w:hAnsiTheme="minorBidi" w:cstheme="minorBidi"/>
          <w:sz w:val="22"/>
          <w:szCs w:val="22"/>
          <w:lang w:val="ru-RU"/>
        </w:rPr>
        <w:t xml:space="preserve"> на русском и кыргызском языках.</w:t>
      </w:r>
    </w:p>
    <w:p w14:paraId="2F0E046D" w14:textId="77777777" w:rsidR="003E22DF" w:rsidRPr="00874C1B" w:rsidRDefault="003E22DF" w:rsidP="00025B7D">
      <w:pPr>
        <w:jc w:val="both"/>
        <w:rPr>
          <w:rFonts w:asciiTheme="minorBidi" w:eastAsia="Times New Roman" w:hAnsiTheme="minorBidi" w:cstheme="minorBidi"/>
          <w:sz w:val="22"/>
          <w:szCs w:val="22"/>
          <w:lang w:val="ru-RU"/>
        </w:rPr>
      </w:pPr>
    </w:p>
    <w:p w14:paraId="108135DD" w14:textId="150950FD" w:rsidR="003E22DF" w:rsidRPr="00874C1B" w:rsidRDefault="003E22DF" w:rsidP="003E22DF">
      <w:pPr>
        <w:jc w:val="both"/>
        <w:rPr>
          <w:rFonts w:asciiTheme="minorBidi" w:eastAsia="Times New Roman" w:hAnsiTheme="minorBidi" w:cstheme="minorBidi"/>
          <w:sz w:val="22"/>
          <w:szCs w:val="22"/>
          <w:lang w:val="ru-RU"/>
        </w:rPr>
      </w:pPr>
      <w:r w:rsidRPr="00874C1B">
        <w:rPr>
          <w:rFonts w:asciiTheme="minorBidi" w:eastAsia="Times New Roman" w:hAnsiTheme="minorBidi" w:cstheme="minorBidi"/>
          <w:sz w:val="22"/>
          <w:szCs w:val="22"/>
          <w:lang w:val="ru-RU"/>
        </w:rPr>
        <w:t>Просим Вас предоставить весь необходимый пакет документов (коммерческое предложение, резюме, рекомендательные письма) в электронном виде не позднее 24:00 местного времени 2</w:t>
      </w:r>
      <w:r w:rsidR="004F3474" w:rsidRPr="00874C1B">
        <w:rPr>
          <w:rFonts w:asciiTheme="minorBidi" w:eastAsia="Times New Roman" w:hAnsiTheme="minorBidi" w:cstheme="minorBidi"/>
          <w:sz w:val="22"/>
          <w:szCs w:val="22"/>
          <w:lang w:val="ru-RU"/>
        </w:rPr>
        <w:t>9</w:t>
      </w:r>
      <w:r w:rsidRPr="00874C1B">
        <w:rPr>
          <w:rFonts w:asciiTheme="minorBidi" w:eastAsia="Times New Roman" w:hAnsiTheme="minorBidi" w:cstheme="minorBidi"/>
          <w:sz w:val="22"/>
          <w:szCs w:val="22"/>
          <w:lang w:val="ru-RU"/>
        </w:rPr>
        <w:t xml:space="preserve"> декабря 2023 года на электронную почту </w:t>
      </w:r>
      <w:hyperlink r:id="rId7" w:history="1">
        <w:r w:rsidRPr="00874C1B">
          <w:rPr>
            <w:rFonts w:asciiTheme="minorBidi" w:eastAsia="Times New Roman" w:hAnsiTheme="minorBidi" w:cstheme="minorBidi"/>
            <w:sz w:val="22"/>
            <w:szCs w:val="22"/>
            <w:lang w:val="ru-RU"/>
          </w:rPr>
          <w:t>procurement_kg@ewmi-kg.org</w:t>
        </w:r>
      </w:hyperlink>
    </w:p>
    <w:p w14:paraId="43257EE0" w14:textId="77777777" w:rsidR="003E22DF" w:rsidRPr="00874C1B" w:rsidRDefault="003E22DF" w:rsidP="00025B7D">
      <w:pPr>
        <w:jc w:val="both"/>
        <w:rPr>
          <w:rFonts w:asciiTheme="minorBidi" w:eastAsia="Times New Roman" w:hAnsiTheme="minorBidi" w:cstheme="minorBidi"/>
          <w:sz w:val="22"/>
          <w:szCs w:val="22"/>
          <w:lang w:val="ru-RU"/>
        </w:rPr>
      </w:pPr>
    </w:p>
    <w:sectPr w:rsidR="003E22DF" w:rsidRPr="00874C1B" w:rsidSect="000938F1">
      <w:pgSz w:w="11900" w:h="16840"/>
      <w:pgMar w:top="709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30497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663F60"/>
    <w:multiLevelType w:val="hybridMultilevel"/>
    <w:tmpl w:val="3040891E"/>
    <w:lvl w:ilvl="0" w:tplc="322C0F4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746FB"/>
    <w:multiLevelType w:val="hybridMultilevel"/>
    <w:tmpl w:val="97C02D0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3468E"/>
    <w:multiLevelType w:val="hybridMultilevel"/>
    <w:tmpl w:val="033A3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3E66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CAE07D6"/>
    <w:multiLevelType w:val="multilevel"/>
    <w:tmpl w:val="65B679AE"/>
    <w:lvl w:ilvl="0">
      <w:start w:val="1"/>
      <w:numFmt w:val="decimal"/>
      <w:lvlText w:val="%1.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EC34493"/>
    <w:multiLevelType w:val="hybridMultilevel"/>
    <w:tmpl w:val="CD3C2E1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80E87"/>
    <w:multiLevelType w:val="hybridMultilevel"/>
    <w:tmpl w:val="EDECF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0E5A44"/>
    <w:multiLevelType w:val="hybridMultilevel"/>
    <w:tmpl w:val="7248AB12"/>
    <w:lvl w:ilvl="0" w:tplc="0A584BA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B46B51"/>
    <w:multiLevelType w:val="hybridMultilevel"/>
    <w:tmpl w:val="7F16D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0D6AA9"/>
    <w:multiLevelType w:val="hybridMultilevel"/>
    <w:tmpl w:val="2A8CBD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887FDD"/>
    <w:multiLevelType w:val="hybridMultilevel"/>
    <w:tmpl w:val="B6AC8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2510E0"/>
    <w:multiLevelType w:val="multilevel"/>
    <w:tmpl w:val="A59AB7EE"/>
    <w:lvl w:ilvl="0">
      <w:start w:val="2"/>
      <w:numFmt w:val="decimal"/>
      <w:lvlText w:val="%1.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4A2F23A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B2E5D8C"/>
    <w:multiLevelType w:val="hybridMultilevel"/>
    <w:tmpl w:val="C9FC3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6A69A7"/>
    <w:multiLevelType w:val="hybridMultilevel"/>
    <w:tmpl w:val="DB644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3A1E19"/>
    <w:multiLevelType w:val="hybridMultilevel"/>
    <w:tmpl w:val="BA16828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7" w15:restartNumberingAfterBreak="0">
    <w:nsid w:val="5F687673"/>
    <w:multiLevelType w:val="multilevel"/>
    <w:tmpl w:val="33F0C66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625A5464"/>
    <w:multiLevelType w:val="multilevel"/>
    <w:tmpl w:val="33F0C66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647063CD"/>
    <w:multiLevelType w:val="hybridMultilevel"/>
    <w:tmpl w:val="2A8CBD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A0001E"/>
    <w:multiLevelType w:val="hybridMultilevel"/>
    <w:tmpl w:val="0A884C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785EA8"/>
    <w:multiLevelType w:val="hybridMultilevel"/>
    <w:tmpl w:val="2062A7FA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67B735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A9F32CD"/>
    <w:multiLevelType w:val="hybridMultilevel"/>
    <w:tmpl w:val="8E942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71207D"/>
    <w:multiLevelType w:val="hybridMultilevel"/>
    <w:tmpl w:val="65C6E7EA"/>
    <w:lvl w:ilvl="0" w:tplc="8E48076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E45691"/>
    <w:multiLevelType w:val="hybridMultilevel"/>
    <w:tmpl w:val="9DE26E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6A0290"/>
    <w:multiLevelType w:val="hybridMultilevel"/>
    <w:tmpl w:val="A77832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507D67"/>
    <w:multiLevelType w:val="hybridMultilevel"/>
    <w:tmpl w:val="3EACD5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FB448F"/>
    <w:multiLevelType w:val="hybridMultilevel"/>
    <w:tmpl w:val="12D00432"/>
    <w:lvl w:ilvl="0" w:tplc="239A22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53501A"/>
    <w:multiLevelType w:val="hybridMultilevel"/>
    <w:tmpl w:val="9C587B6E"/>
    <w:lvl w:ilvl="0" w:tplc="322C0F4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EFF5200"/>
    <w:multiLevelType w:val="hybridMultilevel"/>
    <w:tmpl w:val="2BFA98E2"/>
    <w:lvl w:ilvl="0" w:tplc="322C0F46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 w16cid:durableId="1349521011">
    <w:abstractNumId w:val="15"/>
  </w:num>
  <w:num w:numId="2" w16cid:durableId="33190142">
    <w:abstractNumId w:val="5"/>
  </w:num>
  <w:num w:numId="3" w16cid:durableId="255867603">
    <w:abstractNumId w:val="22"/>
  </w:num>
  <w:num w:numId="4" w16cid:durableId="2044817435">
    <w:abstractNumId w:val="12"/>
  </w:num>
  <w:num w:numId="5" w16cid:durableId="71313693">
    <w:abstractNumId w:val="4"/>
  </w:num>
  <w:num w:numId="6" w16cid:durableId="1757096200">
    <w:abstractNumId w:val="17"/>
  </w:num>
  <w:num w:numId="7" w16cid:durableId="1702822159">
    <w:abstractNumId w:val="18"/>
  </w:num>
  <w:num w:numId="8" w16cid:durableId="1279680859">
    <w:abstractNumId w:val="14"/>
  </w:num>
  <w:num w:numId="9" w16cid:durableId="803275890">
    <w:abstractNumId w:val="0"/>
  </w:num>
  <w:num w:numId="10" w16cid:durableId="1263534697">
    <w:abstractNumId w:val="2"/>
  </w:num>
  <w:num w:numId="11" w16cid:durableId="701251621">
    <w:abstractNumId w:val="27"/>
  </w:num>
  <w:num w:numId="12" w16cid:durableId="199754708">
    <w:abstractNumId w:val="28"/>
  </w:num>
  <w:num w:numId="13" w16cid:durableId="151139704">
    <w:abstractNumId w:val="13"/>
  </w:num>
  <w:num w:numId="14" w16cid:durableId="1856725154">
    <w:abstractNumId w:val="29"/>
  </w:num>
  <w:num w:numId="15" w16cid:durableId="1804543777">
    <w:abstractNumId w:val="11"/>
  </w:num>
  <w:num w:numId="16" w16cid:durableId="1589190196">
    <w:abstractNumId w:val="30"/>
  </w:num>
  <w:num w:numId="17" w16cid:durableId="1572689530">
    <w:abstractNumId w:val="23"/>
  </w:num>
  <w:num w:numId="18" w16cid:durableId="1395811517">
    <w:abstractNumId w:val="1"/>
  </w:num>
  <w:num w:numId="19" w16cid:durableId="2002925119">
    <w:abstractNumId w:val="25"/>
  </w:num>
  <w:num w:numId="20" w16cid:durableId="1025910140">
    <w:abstractNumId w:val="10"/>
  </w:num>
  <w:num w:numId="21" w16cid:durableId="1214854454">
    <w:abstractNumId w:val="8"/>
  </w:num>
  <w:num w:numId="22" w16cid:durableId="124979587">
    <w:abstractNumId w:val="6"/>
  </w:num>
  <w:num w:numId="23" w16cid:durableId="598413733">
    <w:abstractNumId w:val="26"/>
  </w:num>
  <w:num w:numId="24" w16cid:durableId="227541059">
    <w:abstractNumId w:val="19"/>
  </w:num>
  <w:num w:numId="25" w16cid:durableId="717120459">
    <w:abstractNumId w:val="7"/>
  </w:num>
  <w:num w:numId="26" w16cid:durableId="691565450">
    <w:abstractNumId w:val="24"/>
  </w:num>
  <w:num w:numId="27" w16cid:durableId="1087190212">
    <w:abstractNumId w:val="20"/>
  </w:num>
  <w:num w:numId="28" w16cid:durableId="1342507580">
    <w:abstractNumId w:val="16"/>
  </w:num>
  <w:num w:numId="29" w16cid:durableId="56057000">
    <w:abstractNumId w:val="21"/>
  </w:num>
  <w:num w:numId="30" w16cid:durableId="1739011533">
    <w:abstractNumId w:val="9"/>
  </w:num>
  <w:num w:numId="31" w16cid:durableId="19806472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wNTS2NLQwMjQ1NrdQ0lEKTi0uzszPAykwNKgFAH8MoyQtAAAA"/>
  </w:docVars>
  <w:rsids>
    <w:rsidRoot w:val="00656945"/>
    <w:rsid w:val="00010019"/>
    <w:rsid w:val="00013100"/>
    <w:rsid w:val="0002165F"/>
    <w:rsid w:val="000230AD"/>
    <w:rsid w:val="00024309"/>
    <w:rsid w:val="00025B7D"/>
    <w:rsid w:val="00034805"/>
    <w:rsid w:val="00035D6B"/>
    <w:rsid w:val="00051690"/>
    <w:rsid w:val="0005440C"/>
    <w:rsid w:val="00060989"/>
    <w:rsid w:val="00080CEA"/>
    <w:rsid w:val="000904C2"/>
    <w:rsid w:val="00090B5E"/>
    <w:rsid w:val="00090B7E"/>
    <w:rsid w:val="00091800"/>
    <w:rsid w:val="000938F1"/>
    <w:rsid w:val="000A57EC"/>
    <w:rsid w:val="000A6453"/>
    <w:rsid w:val="000A6A04"/>
    <w:rsid w:val="000B2B59"/>
    <w:rsid w:val="000E15B0"/>
    <w:rsid w:val="00100930"/>
    <w:rsid w:val="0010498E"/>
    <w:rsid w:val="00124D3C"/>
    <w:rsid w:val="00127007"/>
    <w:rsid w:val="00154341"/>
    <w:rsid w:val="00190901"/>
    <w:rsid w:val="00197055"/>
    <w:rsid w:val="001A0CE8"/>
    <w:rsid w:val="001B20D3"/>
    <w:rsid w:val="001C1595"/>
    <w:rsid w:val="001C24C1"/>
    <w:rsid w:val="001D049D"/>
    <w:rsid w:val="001F2415"/>
    <w:rsid w:val="002025D3"/>
    <w:rsid w:val="00214CF6"/>
    <w:rsid w:val="00227133"/>
    <w:rsid w:val="00230072"/>
    <w:rsid w:val="0026112A"/>
    <w:rsid w:val="00266844"/>
    <w:rsid w:val="00266EC2"/>
    <w:rsid w:val="00272091"/>
    <w:rsid w:val="00291620"/>
    <w:rsid w:val="002D23ED"/>
    <w:rsid w:val="002E2177"/>
    <w:rsid w:val="002E31CD"/>
    <w:rsid w:val="002E4A6B"/>
    <w:rsid w:val="002F030F"/>
    <w:rsid w:val="002F1D81"/>
    <w:rsid w:val="002F2FFB"/>
    <w:rsid w:val="00306F2F"/>
    <w:rsid w:val="00314F99"/>
    <w:rsid w:val="00321222"/>
    <w:rsid w:val="00333D4F"/>
    <w:rsid w:val="00342663"/>
    <w:rsid w:val="00350ABA"/>
    <w:rsid w:val="00362419"/>
    <w:rsid w:val="003666A6"/>
    <w:rsid w:val="00373D11"/>
    <w:rsid w:val="00380294"/>
    <w:rsid w:val="00381A37"/>
    <w:rsid w:val="00392A0A"/>
    <w:rsid w:val="003B20C2"/>
    <w:rsid w:val="003C06ED"/>
    <w:rsid w:val="003C0BE0"/>
    <w:rsid w:val="003C1198"/>
    <w:rsid w:val="003D254C"/>
    <w:rsid w:val="003D31E1"/>
    <w:rsid w:val="003D67EE"/>
    <w:rsid w:val="003E22DF"/>
    <w:rsid w:val="003F61C4"/>
    <w:rsid w:val="0040094E"/>
    <w:rsid w:val="004403A9"/>
    <w:rsid w:val="00452147"/>
    <w:rsid w:val="004570FD"/>
    <w:rsid w:val="00464674"/>
    <w:rsid w:val="00467E33"/>
    <w:rsid w:val="00474739"/>
    <w:rsid w:val="00491B04"/>
    <w:rsid w:val="0049615F"/>
    <w:rsid w:val="00496725"/>
    <w:rsid w:val="004B3972"/>
    <w:rsid w:val="004B5177"/>
    <w:rsid w:val="004C08CF"/>
    <w:rsid w:val="004C0A8F"/>
    <w:rsid w:val="004D1DE1"/>
    <w:rsid w:val="004D5CE7"/>
    <w:rsid w:val="004D7CCD"/>
    <w:rsid w:val="004E4A3B"/>
    <w:rsid w:val="004E62B3"/>
    <w:rsid w:val="004F123B"/>
    <w:rsid w:val="004F3474"/>
    <w:rsid w:val="00525852"/>
    <w:rsid w:val="0052789F"/>
    <w:rsid w:val="00551F14"/>
    <w:rsid w:val="0055576E"/>
    <w:rsid w:val="00566ACA"/>
    <w:rsid w:val="00580C8B"/>
    <w:rsid w:val="00582286"/>
    <w:rsid w:val="005B113C"/>
    <w:rsid w:val="005D38F3"/>
    <w:rsid w:val="005F0158"/>
    <w:rsid w:val="006444D5"/>
    <w:rsid w:val="0065017B"/>
    <w:rsid w:val="00655BDC"/>
    <w:rsid w:val="00656945"/>
    <w:rsid w:val="00664343"/>
    <w:rsid w:val="00674D7D"/>
    <w:rsid w:val="006851DB"/>
    <w:rsid w:val="00692BFA"/>
    <w:rsid w:val="00695DB1"/>
    <w:rsid w:val="006970AE"/>
    <w:rsid w:val="006B41E1"/>
    <w:rsid w:val="006B47FC"/>
    <w:rsid w:val="0070329B"/>
    <w:rsid w:val="0070544D"/>
    <w:rsid w:val="00723483"/>
    <w:rsid w:val="00735056"/>
    <w:rsid w:val="007366AA"/>
    <w:rsid w:val="007440A8"/>
    <w:rsid w:val="00745B77"/>
    <w:rsid w:val="007535CF"/>
    <w:rsid w:val="007571EB"/>
    <w:rsid w:val="00765145"/>
    <w:rsid w:val="007827D0"/>
    <w:rsid w:val="0079027E"/>
    <w:rsid w:val="00793B77"/>
    <w:rsid w:val="007A723C"/>
    <w:rsid w:val="007D68F4"/>
    <w:rsid w:val="007E578C"/>
    <w:rsid w:val="007E5936"/>
    <w:rsid w:val="007E6EEB"/>
    <w:rsid w:val="007F4C34"/>
    <w:rsid w:val="0080129E"/>
    <w:rsid w:val="00801748"/>
    <w:rsid w:val="00803AA4"/>
    <w:rsid w:val="00810A3D"/>
    <w:rsid w:val="00816800"/>
    <w:rsid w:val="00830033"/>
    <w:rsid w:val="00857D6B"/>
    <w:rsid w:val="00860B47"/>
    <w:rsid w:val="008633B7"/>
    <w:rsid w:val="008746B5"/>
    <w:rsid w:val="00874C1B"/>
    <w:rsid w:val="008A26EB"/>
    <w:rsid w:val="008E0BF3"/>
    <w:rsid w:val="008E0E79"/>
    <w:rsid w:val="00926A64"/>
    <w:rsid w:val="0094142B"/>
    <w:rsid w:val="009457EF"/>
    <w:rsid w:val="00956D42"/>
    <w:rsid w:val="00957E7D"/>
    <w:rsid w:val="00963019"/>
    <w:rsid w:val="00964975"/>
    <w:rsid w:val="00966222"/>
    <w:rsid w:val="00970AAA"/>
    <w:rsid w:val="00975D17"/>
    <w:rsid w:val="009859CE"/>
    <w:rsid w:val="009B197C"/>
    <w:rsid w:val="009B72BC"/>
    <w:rsid w:val="009C7737"/>
    <w:rsid w:val="009D135E"/>
    <w:rsid w:val="009D297D"/>
    <w:rsid w:val="009E6EFB"/>
    <w:rsid w:val="00A055CF"/>
    <w:rsid w:val="00A062D7"/>
    <w:rsid w:val="00A07331"/>
    <w:rsid w:val="00A11018"/>
    <w:rsid w:val="00A1107F"/>
    <w:rsid w:val="00A54D18"/>
    <w:rsid w:val="00A82D77"/>
    <w:rsid w:val="00A840CA"/>
    <w:rsid w:val="00AC3AD5"/>
    <w:rsid w:val="00AD3C2C"/>
    <w:rsid w:val="00AD4FEA"/>
    <w:rsid w:val="00AE157A"/>
    <w:rsid w:val="00AE69D8"/>
    <w:rsid w:val="00AF3541"/>
    <w:rsid w:val="00AF45E1"/>
    <w:rsid w:val="00AF5239"/>
    <w:rsid w:val="00B071A0"/>
    <w:rsid w:val="00B206B8"/>
    <w:rsid w:val="00B63BA4"/>
    <w:rsid w:val="00B64141"/>
    <w:rsid w:val="00B674CC"/>
    <w:rsid w:val="00BC05B5"/>
    <w:rsid w:val="00BD2077"/>
    <w:rsid w:val="00BE13E9"/>
    <w:rsid w:val="00BF6376"/>
    <w:rsid w:val="00C15A48"/>
    <w:rsid w:val="00C203A5"/>
    <w:rsid w:val="00C213D4"/>
    <w:rsid w:val="00C40B45"/>
    <w:rsid w:val="00C53469"/>
    <w:rsid w:val="00C55513"/>
    <w:rsid w:val="00C7795E"/>
    <w:rsid w:val="00C8079E"/>
    <w:rsid w:val="00CB35E5"/>
    <w:rsid w:val="00CB48D5"/>
    <w:rsid w:val="00CD5EF6"/>
    <w:rsid w:val="00D059BF"/>
    <w:rsid w:val="00D22050"/>
    <w:rsid w:val="00D37C09"/>
    <w:rsid w:val="00D653F6"/>
    <w:rsid w:val="00D679FB"/>
    <w:rsid w:val="00D7387F"/>
    <w:rsid w:val="00D935B8"/>
    <w:rsid w:val="00D95A12"/>
    <w:rsid w:val="00DB7C18"/>
    <w:rsid w:val="00DC380B"/>
    <w:rsid w:val="00DD105D"/>
    <w:rsid w:val="00DD5F1A"/>
    <w:rsid w:val="00DD6107"/>
    <w:rsid w:val="00DF358B"/>
    <w:rsid w:val="00DF5A0A"/>
    <w:rsid w:val="00E167CA"/>
    <w:rsid w:val="00E172CD"/>
    <w:rsid w:val="00E2116E"/>
    <w:rsid w:val="00E23F5E"/>
    <w:rsid w:val="00E337CC"/>
    <w:rsid w:val="00E418C3"/>
    <w:rsid w:val="00E424CD"/>
    <w:rsid w:val="00E63A01"/>
    <w:rsid w:val="00E72EDC"/>
    <w:rsid w:val="00E9331A"/>
    <w:rsid w:val="00EA3618"/>
    <w:rsid w:val="00EA4A93"/>
    <w:rsid w:val="00EB278A"/>
    <w:rsid w:val="00EC2784"/>
    <w:rsid w:val="00F040A0"/>
    <w:rsid w:val="00F27844"/>
    <w:rsid w:val="00F36DC4"/>
    <w:rsid w:val="00F371C5"/>
    <w:rsid w:val="00F455EB"/>
    <w:rsid w:val="00F57785"/>
    <w:rsid w:val="00F6206E"/>
    <w:rsid w:val="00F62175"/>
    <w:rsid w:val="00F63E00"/>
    <w:rsid w:val="00F72898"/>
    <w:rsid w:val="00F73697"/>
    <w:rsid w:val="00F85874"/>
    <w:rsid w:val="00F9790D"/>
    <w:rsid w:val="00FB52B5"/>
    <w:rsid w:val="00FC21EA"/>
    <w:rsid w:val="00FC2238"/>
    <w:rsid w:val="00FC6CF6"/>
    <w:rsid w:val="00FD55F8"/>
    <w:rsid w:val="00FF5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021A25C"/>
  <w14:defaultImageDpi w14:val="330"/>
  <w15:chartTrackingRefBased/>
  <w15:docId w15:val="{9E3FDD4A-27D1-4233-8D1A-957B55567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1-Accent21">
    <w:name w:val="Medium Grid 1 - Accent 21"/>
    <w:basedOn w:val="Normal"/>
    <w:uiPriority w:val="34"/>
    <w:qFormat/>
    <w:rsid w:val="00551F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105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D105D"/>
    <w:rPr>
      <w:rFonts w:ascii="Lucida Grande" w:hAnsi="Lucida Grande" w:cs="Lucida Grande"/>
      <w:sz w:val="18"/>
      <w:szCs w:val="18"/>
    </w:rPr>
  </w:style>
  <w:style w:type="paragraph" w:customStyle="1" w:styleId="1-21">
    <w:name w:val="Средняя сетка 1 - Акцент 21"/>
    <w:basedOn w:val="Normal"/>
    <w:uiPriority w:val="34"/>
    <w:qFormat/>
    <w:rsid w:val="004B5177"/>
    <w:pPr>
      <w:ind w:left="720"/>
      <w:contextualSpacing/>
    </w:pPr>
  </w:style>
  <w:style w:type="paragraph" w:styleId="ListParagraph">
    <w:name w:val="List Paragraph"/>
    <w:basedOn w:val="Normal"/>
    <w:uiPriority w:val="34"/>
    <w:qFormat/>
    <w:rsid w:val="002E4A6B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paragraph" w:customStyle="1" w:styleId="EWMIHeader5">
    <w:name w:val="EWMI Header 5"/>
    <w:qFormat/>
    <w:rsid w:val="00013100"/>
    <w:pPr>
      <w:keepNext/>
      <w:spacing w:before="120"/>
    </w:pPr>
    <w:rPr>
      <w:rFonts w:ascii="Calibri" w:eastAsiaTheme="minorHAnsi" w:hAnsi="Calibri" w:cs="Arial"/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E22D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2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7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4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5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procurement_kg@ewmi-kg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A0B19D-C5D9-42B3-8C1D-257D1BD78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27</Words>
  <Characters>2434</Characters>
  <Application>Microsoft Office Word</Application>
  <DocSecurity>0</DocSecurity>
  <Lines>20</Lines>
  <Paragraphs>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itriy Nurumov</dc:creator>
  <cp:keywords/>
  <dc:description/>
  <cp:lastModifiedBy>Zhyldyz Satybekova</cp:lastModifiedBy>
  <cp:revision>6</cp:revision>
  <cp:lastPrinted>2016-11-30T09:39:00Z</cp:lastPrinted>
  <dcterms:created xsi:type="dcterms:W3CDTF">2023-12-04T04:55:00Z</dcterms:created>
  <dcterms:modified xsi:type="dcterms:W3CDTF">2023-12-12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8a1c36727715f18db95de78e5965b47d6a6a088b69ea023cbc24b586eb34a1</vt:lpwstr>
  </property>
</Properties>
</file>